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08036" w:displacedByCustomXml="prev"/>
    <w:bookmarkStart w:id="2" w:name="_Toc157612224"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5C065606" wp14:editId="7A1F0C41">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Microsoft Kintect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Motivational rewards referrers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w:t>
      </w:r>
      <w:r>
        <w:lastRenderedPageBreak/>
        <w:t xml:space="preserve">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on screen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7777777"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a 12-week timefram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3A5C68E0" w14:textId="77777777" w:rsidR="002701C9" w:rsidRPr="002F449B" w:rsidRDefault="002701C9" w:rsidP="002701C9"/>
    <w:p w14:paraId="0630316B" w14:textId="77777777" w:rsidR="002701C9" w:rsidRDefault="002701C9" w:rsidP="002701C9">
      <w:r>
        <w:t>Proposed networking solution for host client model</w:t>
      </w:r>
    </w:p>
    <w:p w14:paraId="01E499C3" w14:textId="77777777" w:rsidR="002701C9" w:rsidRDefault="002701C9" w:rsidP="002701C9">
      <w:r>
        <w:rPr>
          <w:noProof/>
        </w:rPr>
        <w:drawing>
          <wp:inline distT="0" distB="0" distL="0" distR="0" wp14:anchorId="3A727C87" wp14:editId="2944E9F4">
            <wp:extent cx="4343400" cy="2476500"/>
            <wp:effectExtent l="0" t="0" r="0" b="0"/>
            <wp:docPr id="2052005199" name="Picture 23" descr="A diagram of a cl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5199" name="Picture 23" descr="A diagram of a clie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39EB70AF" w14:textId="77777777" w:rsidR="002701C9" w:rsidRDefault="002701C9" w:rsidP="002701C9"/>
    <w:p w14:paraId="184EAED0" w14:textId="77777777" w:rsidR="002701C9" w:rsidRDefault="002701C9" w:rsidP="002701C9"/>
    <w:p w14:paraId="1D9525C0" w14:textId="77777777" w:rsidR="002701C9" w:rsidRDefault="002701C9" w:rsidP="002701C9"/>
    <w:p w14:paraId="7DD5F576" w14:textId="77777777" w:rsidR="002701C9" w:rsidRDefault="002701C9" w:rsidP="002701C9"/>
    <w:p w14:paraId="1436B159" w14:textId="77777777" w:rsidR="002701C9" w:rsidRDefault="002701C9" w:rsidP="002701C9"/>
    <w:p w14:paraId="113E5204" w14:textId="77777777" w:rsidR="002701C9" w:rsidRDefault="002701C9" w:rsidP="002701C9"/>
    <w:p w14:paraId="1EDD1D26" w14:textId="77777777" w:rsidR="002701C9" w:rsidRDefault="002701C9" w:rsidP="002701C9"/>
    <w:p w14:paraId="23B40F67" w14:textId="77777777" w:rsidR="002701C9" w:rsidRDefault="002701C9" w:rsidP="002701C9"/>
    <w:p w14:paraId="4DBF98AA" w14:textId="77777777" w:rsidR="002701C9" w:rsidRDefault="002701C9" w:rsidP="002701C9"/>
    <w:p w14:paraId="4A509F14" w14:textId="77777777" w:rsidR="002701C9" w:rsidRDefault="002701C9" w:rsidP="002701C9"/>
    <w:p w14:paraId="11F39CA2" w14:textId="77777777" w:rsidR="002701C9" w:rsidRDefault="002701C9" w:rsidP="002701C9"/>
    <w:p w14:paraId="49CCA893" w14:textId="77777777" w:rsidR="002701C9" w:rsidRDefault="002701C9" w:rsidP="002701C9">
      <w:r>
        <w:t>An increasingly complex but more scalable solution for networking following a client server model</w:t>
      </w:r>
    </w:p>
    <w:p w14:paraId="4B6BF24F" w14:textId="77777777" w:rsidR="002701C9" w:rsidRDefault="002701C9" w:rsidP="002701C9">
      <w:r>
        <w:rPr>
          <w:noProof/>
        </w:rPr>
        <w:drawing>
          <wp:inline distT="0" distB="0" distL="0" distR="0" wp14:anchorId="4D130A57" wp14:editId="53D00F1B">
            <wp:extent cx="4978886" cy="3672840"/>
            <wp:effectExtent l="0" t="0" r="0" b="3810"/>
            <wp:docPr id="1886065149" name="Picture 24"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65149" name="Picture 24" descr="A diagram of a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073B918D" w14:textId="77777777" w:rsidR="002701C9" w:rsidRDefault="002701C9" w:rsidP="002701C9"/>
    <w:p w14:paraId="134B8154" w14:textId="77777777" w:rsidR="002701C9" w:rsidRDefault="002701C9" w:rsidP="002701C9">
      <w:r>
        <w:t>Input device to be used</w:t>
      </w:r>
    </w:p>
    <w:p w14:paraId="52AD2258" w14:textId="77777777" w:rsidR="002701C9" w:rsidRDefault="002701C9" w:rsidP="002701C9">
      <w:r>
        <w:rPr>
          <w:noProof/>
        </w:rPr>
        <w:lastRenderedPageBreak/>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lastRenderedPageBreak/>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Player model sourced from Mixamo</w:t>
      </w:r>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2090F927" w14:textId="77777777" w:rsidR="00D05F44" w:rsidRDefault="00D05F44" w:rsidP="001511A5"/>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C8ACAA0" w14:textId="32F1D495" w:rsidR="00D05F44" w:rsidRDefault="00D05F44" w:rsidP="00D05F44">
      <w:pPr>
        <w:rPr>
          <w:lang w:val="en-US" w:eastAsia="en-US"/>
        </w:rPr>
      </w:pPr>
      <w:r w:rsidRPr="00D05F44">
        <w:rPr>
          <w:noProof/>
          <w:lang w:val="en-US" w:eastAsia="en-US"/>
        </w:rPr>
        <w:drawing>
          <wp:inline distT="0" distB="0" distL="0" distR="0" wp14:anchorId="027536C4" wp14:editId="5FB10BA3">
            <wp:extent cx="5731510" cy="3222625"/>
            <wp:effectExtent l="0" t="0" r="2540" b="0"/>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2"/>
                    <a:stretch>
                      <a:fillRect/>
                    </a:stretch>
                  </pic:blipFill>
                  <pic:spPr>
                    <a:xfrm>
                      <a:off x="0" y="0"/>
                      <a:ext cx="5731510" cy="3222625"/>
                    </a:xfrm>
                    <a:prstGeom prst="rect">
                      <a:avLst/>
                    </a:prstGeom>
                  </pic:spPr>
                </pic:pic>
              </a:graphicData>
            </a:graphic>
          </wp:inline>
        </w:drawing>
      </w:r>
    </w:p>
    <w:p w14:paraId="102CABC1" w14:textId="77777777" w:rsidR="00D05F44" w:rsidRDefault="00D05F44" w:rsidP="00D05F44">
      <w:pPr>
        <w:rPr>
          <w:lang w:val="en-US" w:eastAsia="en-US"/>
        </w:rPr>
      </w:pPr>
    </w:p>
    <w:p w14:paraId="6CA8906F" w14:textId="422E17F7" w:rsidR="00D05F44" w:rsidRPr="00D05F44" w:rsidRDefault="00D05F44" w:rsidP="00D05F44">
      <w:pPr>
        <w:rPr>
          <w:lang w:val="en-US" w:eastAsia="en-US"/>
        </w:rPr>
      </w:pPr>
      <w:r w:rsidRPr="00D05F44">
        <w:rPr>
          <w:noProof/>
          <w:lang w:val="en-US" w:eastAsia="en-US"/>
        </w:rPr>
        <w:lastRenderedPageBreak/>
        <w:drawing>
          <wp:inline distT="0" distB="0" distL="0" distR="0" wp14:anchorId="7D5A453B" wp14:editId="3AC9BFD9">
            <wp:extent cx="5731510" cy="3222625"/>
            <wp:effectExtent l="0" t="0" r="2540" b="0"/>
            <wp:docPr id="1482283940" name="Picture 1" descr="A diagram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283940" name="Picture 1" descr="A diagram of a person&#10;&#10;AI-generated content may be incorrect."/>
                    <pic:cNvPicPr/>
                  </pic:nvPicPr>
                  <pic:blipFill>
                    <a:blip r:embed="rId23"/>
                    <a:stretch>
                      <a:fillRect/>
                    </a:stretch>
                  </pic:blipFill>
                  <pic:spPr>
                    <a:xfrm>
                      <a:off x="0" y="0"/>
                      <a:ext cx="5731510" cy="3222625"/>
                    </a:xfrm>
                    <a:prstGeom prst="rect">
                      <a:avLst/>
                    </a:prstGeom>
                  </pic:spPr>
                </pic:pic>
              </a:graphicData>
            </a:graphic>
          </wp:inline>
        </w:drawing>
      </w:r>
    </w:p>
    <w:p w14:paraId="586016A4" w14:textId="77777777" w:rsidR="00D05F44" w:rsidRDefault="00D05F44" w:rsidP="001511A5"/>
    <w:p w14:paraId="467E17EB" w14:textId="23407F73" w:rsidR="00D05F44" w:rsidRDefault="00D05F44" w:rsidP="00D05F44">
      <w:pPr>
        <w:pStyle w:val="Heading2"/>
      </w:pPr>
      <w:r>
        <w:t>Implementation</w:t>
      </w:r>
    </w:p>
    <w:p w14:paraId="6EAD051F" w14:textId="77777777" w:rsidR="00D05F44" w:rsidRDefault="00D05F44" w:rsidP="001511A5"/>
    <w:p w14:paraId="6AB25A71" w14:textId="7CC97373" w:rsidR="00D05F44" w:rsidRDefault="006056D9" w:rsidP="001511A5">
      <w:r w:rsidRPr="006056D9">
        <w:rPr>
          <w:noProof/>
        </w:rPr>
        <w:drawing>
          <wp:inline distT="0" distB="0" distL="0" distR="0" wp14:anchorId="575F0621" wp14:editId="018FA5EE">
            <wp:extent cx="5731510" cy="3034665"/>
            <wp:effectExtent l="0" t="0" r="2540" b="0"/>
            <wp:docPr id="994119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119698" name="Picture 1" descr="A screenshot of a computer&#10;&#10;AI-generated content may be incorrect."/>
                    <pic:cNvPicPr/>
                  </pic:nvPicPr>
                  <pic:blipFill>
                    <a:blip r:embed="rId24"/>
                    <a:stretch>
                      <a:fillRect/>
                    </a:stretch>
                  </pic:blipFill>
                  <pic:spPr>
                    <a:xfrm>
                      <a:off x="0" y="0"/>
                      <a:ext cx="5731510" cy="3034665"/>
                    </a:xfrm>
                    <a:prstGeom prst="rect">
                      <a:avLst/>
                    </a:prstGeom>
                  </pic:spPr>
                </pic:pic>
              </a:graphicData>
            </a:graphic>
          </wp:inline>
        </w:drawing>
      </w:r>
    </w:p>
    <w:p w14:paraId="1B549AED" w14:textId="6739ED2A" w:rsidR="006056D9" w:rsidRDefault="006056D9" w:rsidP="001511A5">
      <w:r w:rsidRPr="006056D9">
        <w:rPr>
          <w:noProof/>
        </w:rPr>
        <w:lastRenderedPageBreak/>
        <w:drawing>
          <wp:inline distT="0" distB="0" distL="0" distR="0" wp14:anchorId="344C636A" wp14:editId="79A55025">
            <wp:extent cx="5731510" cy="3031490"/>
            <wp:effectExtent l="0" t="0" r="2540" b="0"/>
            <wp:docPr id="9950189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1891" name="Picture 1" descr="A screenshot of a video game&#10;&#10;AI-generated content may be incorrect."/>
                    <pic:cNvPicPr/>
                  </pic:nvPicPr>
                  <pic:blipFill>
                    <a:blip r:embed="rId25"/>
                    <a:stretch>
                      <a:fillRect/>
                    </a:stretch>
                  </pic:blipFill>
                  <pic:spPr>
                    <a:xfrm>
                      <a:off x="0" y="0"/>
                      <a:ext cx="5731510" cy="3031490"/>
                    </a:xfrm>
                    <a:prstGeom prst="rect">
                      <a:avLst/>
                    </a:prstGeom>
                  </pic:spPr>
                </pic:pic>
              </a:graphicData>
            </a:graphic>
          </wp:inline>
        </w:drawing>
      </w:r>
    </w:p>
    <w:p w14:paraId="43FA3788" w14:textId="77777777" w:rsidR="006056D9" w:rsidRDefault="006056D9" w:rsidP="001511A5"/>
    <w:p w14:paraId="07B303CC" w14:textId="7C2B6E86" w:rsidR="006056D9" w:rsidRDefault="00F07F72" w:rsidP="001511A5">
      <w:r w:rsidRPr="00F07F72">
        <w:rPr>
          <w:noProof/>
        </w:rPr>
        <w:drawing>
          <wp:inline distT="0" distB="0" distL="0" distR="0" wp14:anchorId="293BFF32" wp14:editId="094B8389">
            <wp:extent cx="5731510" cy="3019425"/>
            <wp:effectExtent l="0" t="0" r="2540" b="9525"/>
            <wp:docPr id="1788795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95513" name="Picture 1" descr="A screenshot of a computer&#10;&#10;AI-generated content may be incorrect."/>
                    <pic:cNvPicPr/>
                  </pic:nvPicPr>
                  <pic:blipFill>
                    <a:blip r:embed="rId26"/>
                    <a:stretch>
                      <a:fillRect/>
                    </a:stretch>
                  </pic:blipFill>
                  <pic:spPr>
                    <a:xfrm>
                      <a:off x="0" y="0"/>
                      <a:ext cx="5731510" cy="3019425"/>
                    </a:xfrm>
                    <a:prstGeom prst="rect">
                      <a:avLst/>
                    </a:prstGeom>
                  </pic:spPr>
                </pic:pic>
              </a:graphicData>
            </a:graphic>
          </wp:inline>
        </w:drawing>
      </w:r>
    </w:p>
    <w:p w14:paraId="2FCE76D5" w14:textId="77777777" w:rsidR="00F07F72" w:rsidRDefault="00F07F72" w:rsidP="001511A5"/>
    <w:p w14:paraId="1F7930E6" w14:textId="2155A36C" w:rsidR="00F07F72" w:rsidRDefault="00F07F72" w:rsidP="001511A5">
      <w:r w:rsidRPr="00F07F72">
        <w:rPr>
          <w:noProof/>
        </w:rPr>
        <w:lastRenderedPageBreak/>
        <w:drawing>
          <wp:inline distT="0" distB="0" distL="0" distR="0" wp14:anchorId="6D6B1B48" wp14:editId="21DB88FB">
            <wp:extent cx="5731510" cy="3052445"/>
            <wp:effectExtent l="0" t="0" r="2540" b="0"/>
            <wp:docPr id="6287697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769766" name="Picture 1" descr="A screenshot of a computer&#10;&#10;AI-generated content may be incorrect."/>
                    <pic:cNvPicPr/>
                  </pic:nvPicPr>
                  <pic:blipFill>
                    <a:blip r:embed="rId27"/>
                    <a:stretch>
                      <a:fillRect/>
                    </a:stretch>
                  </pic:blipFill>
                  <pic:spPr>
                    <a:xfrm>
                      <a:off x="0" y="0"/>
                      <a:ext cx="5731510" cy="3052445"/>
                    </a:xfrm>
                    <a:prstGeom prst="rect">
                      <a:avLst/>
                    </a:prstGeom>
                  </pic:spPr>
                </pic:pic>
              </a:graphicData>
            </a:graphic>
          </wp:inline>
        </w:drawing>
      </w:r>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6B74FBC7" w14:textId="106C57FA" w:rsidR="0068591C" w:rsidRDefault="0068591C" w:rsidP="00E05DA3">
      <w:r>
        <w:t>Write down what features were made before pilot test and wat were made after/ as a result of</w:t>
      </w:r>
    </w:p>
    <w:p w14:paraId="26D66F64" w14:textId="77777777" w:rsidR="00C012C7" w:rsidRDefault="00C012C7" w:rsidP="00E05DA3"/>
    <w:p w14:paraId="34DF8CD2" w14:textId="150C28EA" w:rsidR="00C012C7" w:rsidRDefault="00C012C7" w:rsidP="00E05DA3">
      <w:r>
        <w:t>Make sure youc an veryify te project meetws t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5899E6EB" w14:textId="161EF0F3" w:rsidR="003921D5" w:rsidRDefault="003921D5" w:rsidP="00867826">
      <w:r>
        <w:t>Pilot test feedback (Post test questionnaire):</w:t>
      </w:r>
    </w:p>
    <w:p w14:paraId="55E36D72" w14:textId="09E58481" w:rsidR="003921D5" w:rsidRDefault="003921D5" w:rsidP="00867826">
      <w:r w:rsidRPr="003921D5">
        <w:drawing>
          <wp:inline distT="0" distB="0" distL="0" distR="0" wp14:anchorId="4518F6B8" wp14:editId="16691129">
            <wp:extent cx="5731510" cy="3556635"/>
            <wp:effectExtent l="0" t="0" r="2540" b="5715"/>
            <wp:docPr id="70028694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86940" name="Picture 1" descr="A screenshot of a computer screen&#10;&#10;AI-generated content may be incorrect."/>
                    <pic:cNvPicPr/>
                  </pic:nvPicPr>
                  <pic:blipFill>
                    <a:blip r:embed="rId28"/>
                    <a:stretch>
                      <a:fillRect/>
                    </a:stretch>
                  </pic:blipFill>
                  <pic:spPr>
                    <a:xfrm>
                      <a:off x="0" y="0"/>
                      <a:ext cx="5731510" cy="3556635"/>
                    </a:xfrm>
                    <a:prstGeom prst="rect">
                      <a:avLst/>
                    </a:prstGeom>
                  </pic:spPr>
                </pic:pic>
              </a:graphicData>
            </a:graphic>
          </wp:inline>
        </w:drawing>
      </w:r>
    </w:p>
    <w:p w14:paraId="17B28C4E" w14:textId="2A39B19B" w:rsidR="003921D5" w:rsidRDefault="003921D5" w:rsidP="00867826">
      <w:r w:rsidRPr="003921D5">
        <w:lastRenderedPageBreak/>
        <w:drawing>
          <wp:inline distT="0" distB="0" distL="0" distR="0" wp14:anchorId="025F5790" wp14:editId="10F47F83">
            <wp:extent cx="5731510" cy="2849880"/>
            <wp:effectExtent l="0" t="0" r="2540" b="7620"/>
            <wp:docPr id="4153874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387467" name="Picture 1" descr="A screenshot of a computer&#10;&#10;AI-generated content may be incorrect."/>
                    <pic:cNvPicPr/>
                  </pic:nvPicPr>
                  <pic:blipFill>
                    <a:blip r:embed="rId29"/>
                    <a:stretch>
                      <a:fillRect/>
                    </a:stretch>
                  </pic:blipFill>
                  <pic:spPr>
                    <a:xfrm>
                      <a:off x="0" y="0"/>
                      <a:ext cx="5731510" cy="2849880"/>
                    </a:xfrm>
                    <a:prstGeom prst="rect">
                      <a:avLst/>
                    </a:prstGeom>
                  </pic:spPr>
                </pic:pic>
              </a:graphicData>
            </a:graphic>
          </wp:inline>
        </w:drawing>
      </w:r>
    </w:p>
    <w:p w14:paraId="58AAAD5E" w14:textId="77777777" w:rsidR="003921D5" w:rsidRDefault="003921D5" w:rsidP="00867826"/>
    <w:p w14:paraId="2849EB66" w14:textId="22E8E5C2" w:rsidR="003921D5" w:rsidRDefault="003921D5" w:rsidP="00867826">
      <w:r w:rsidRPr="003921D5">
        <w:drawing>
          <wp:inline distT="0" distB="0" distL="0" distR="0" wp14:anchorId="5BC2FD3F" wp14:editId="2A168A0D">
            <wp:extent cx="5731510" cy="3789680"/>
            <wp:effectExtent l="0" t="0" r="2540" b="1270"/>
            <wp:docPr id="8158089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808952" name="Picture 1" descr="A screenshot of a computer&#10;&#10;AI-generated content may be incorrect."/>
                    <pic:cNvPicPr/>
                  </pic:nvPicPr>
                  <pic:blipFill>
                    <a:blip r:embed="rId30"/>
                    <a:stretch>
                      <a:fillRect/>
                    </a:stretch>
                  </pic:blipFill>
                  <pic:spPr>
                    <a:xfrm>
                      <a:off x="0" y="0"/>
                      <a:ext cx="5731510" cy="3789680"/>
                    </a:xfrm>
                    <a:prstGeom prst="rect">
                      <a:avLst/>
                    </a:prstGeom>
                  </pic:spPr>
                </pic:pic>
              </a:graphicData>
            </a:graphic>
          </wp:inline>
        </w:drawing>
      </w:r>
    </w:p>
    <w:p w14:paraId="47C65754" w14:textId="77777777" w:rsidR="003921D5" w:rsidRDefault="003921D5" w:rsidP="00867826"/>
    <w:p w14:paraId="6C9FABB6" w14:textId="5CEF8F8A" w:rsidR="003921D5" w:rsidRDefault="003921D5" w:rsidP="00867826">
      <w:r w:rsidRPr="003921D5">
        <w:lastRenderedPageBreak/>
        <w:drawing>
          <wp:inline distT="0" distB="0" distL="0" distR="0" wp14:anchorId="6D627FD7" wp14:editId="77EA4C2C">
            <wp:extent cx="5731510" cy="1713230"/>
            <wp:effectExtent l="0" t="0" r="2540" b="1270"/>
            <wp:docPr id="20621962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196235" name="Picture 1" descr="A screenshot of a computer&#10;&#10;AI-generated content may be incorrect."/>
                    <pic:cNvPicPr/>
                  </pic:nvPicPr>
                  <pic:blipFill>
                    <a:blip r:embed="rId31"/>
                    <a:stretch>
                      <a:fillRect/>
                    </a:stretch>
                  </pic:blipFill>
                  <pic:spPr>
                    <a:xfrm>
                      <a:off x="0" y="0"/>
                      <a:ext cx="5731510" cy="1713230"/>
                    </a:xfrm>
                    <a:prstGeom prst="rect">
                      <a:avLst/>
                    </a:prstGeom>
                  </pic:spPr>
                </pic:pic>
              </a:graphicData>
            </a:graphic>
          </wp:inline>
        </w:drawing>
      </w:r>
    </w:p>
    <w:p w14:paraId="12D2BC42" w14:textId="77777777" w:rsidR="003921D5" w:rsidRDefault="003921D5" w:rsidP="00867826"/>
    <w:p w14:paraId="7015273F" w14:textId="0CF2A400" w:rsidR="003921D5" w:rsidRDefault="003921D5" w:rsidP="00867826">
      <w:r w:rsidRPr="003921D5">
        <w:drawing>
          <wp:inline distT="0" distB="0" distL="0" distR="0" wp14:anchorId="538A51BD" wp14:editId="0783CF75">
            <wp:extent cx="5731510" cy="2766695"/>
            <wp:effectExtent l="0" t="0" r="2540" b="0"/>
            <wp:docPr id="76872721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727215" name="Picture 1" descr="A screenshot of a graph&#10;&#10;AI-generated content may be incorrect."/>
                    <pic:cNvPicPr/>
                  </pic:nvPicPr>
                  <pic:blipFill>
                    <a:blip r:embed="rId32"/>
                    <a:stretch>
                      <a:fillRect/>
                    </a:stretch>
                  </pic:blipFill>
                  <pic:spPr>
                    <a:xfrm>
                      <a:off x="0" y="0"/>
                      <a:ext cx="5731510" cy="2766695"/>
                    </a:xfrm>
                    <a:prstGeom prst="rect">
                      <a:avLst/>
                    </a:prstGeom>
                  </pic:spPr>
                </pic:pic>
              </a:graphicData>
            </a:graphic>
          </wp:inline>
        </w:drawing>
      </w:r>
    </w:p>
    <w:p w14:paraId="5FFBE99D" w14:textId="77777777" w:rsidR="003921D5" w:rsidRDefault="003921D5" w:rsidP="00867826"/>
    <w:p w14:paraId="119E788F" w14:textId="0C6A2A7D" w:rsidR="003921D5" w:rsidRDefault="003921D5" w:rsidP="00867826">
      <w:r w:rsidRPr="003921D5">
        <w:drawing>
          <wp:inline distT="0" distB="0" distL="0" distR="0" wp14:anchorId="5FECBB13" wp14:editId="7FB179A5">
            <wp:extent cx="5731510" cy="1144270"/>
            <wp:effectExtent l="0" t="0" r="2540" b="0"/>
            <wp:docPr id="801575765"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75765" name="Picture 1" descr="A white background with black text&#10;&#10;AI-generated content may be incorrect."/>
                    <pic:cNvPicPr/>
                  </pic:nvPicPr>
                  <pic:blipFill>
                    <a:blip r:embed="rId33"/>
                    <a:stretch>
                      <a:fillRect/>
                    </a:stretch>
                  </pic:blipFill>
                  <pic:spPr>
                    <a:xfrm>
                      <a:off x="0" y="0"/>
                      <a:ext cx="5731510" cy="1144270"/>
                    </a:xfrm>
                    <a:prstGeom prst="rect">
                      <a:avLst/>
                    </a:prstGeom>
                  </pic:spPr>
                </pic:pic>
              </a:graphicData>
            </a:graphic>
          </wp:inline>
        </w:drawing>
      </w:r>
    </w:p>
    <w:p w14:paraId="6FC49A91" w14:textId="77777777" w:rsidR="003921D5" w:rsidRDefault="003921D5" w:rsidP="00867826"/>
    <w:p w14:paraId="697D1C3F" w14:textId="77777777" w:rsidR="003921D5" w:rsidRDefault="003921D5" w:rsidP="00867826"/>
    <w:p w14:paraId="6AFC0686" w14:textId="3B9BAAF5" w:rsidR="003921D5" w:rsidRDefault="00A736C7" w:rsidP="00867826">
      <w:r w:rsidRPr="00A736C7">
        <w:lastRenderedPageBreak/>
        <w:drawing>
          <wp:inline distT="0" distB="0" distL="0" distR="0" wp14:anchorId="5DFA5F5B" wp14:editId="3155F936">
            <wp:extent cx="5731510" cy="3035300"/>
            <wp:effectExtent l="0" t="0" r="2540" b="0"/>
            <wp:docPr id="174429794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97944" name="Picture 1" descr="A screenshot of a computer screen&#10;&#10;AI-generated content may be incorrect."/>
                    <pic:cNvPicPr/>
                  </pic:nvPicPr>
                  <pic:blipFill>
                    <a:blip r:embed="rId34"/>
                    <a:stretch>
                      <a:fillRect/>
                    </a:stretch>
                  </pic:blipFill>
                  <pic:spPr>
                    <a:xfrm>
                      <a:off x="0" y="0"/>
                      <a:ext cx="5731510" cy="3035300"/>
                    </a:xfrm>
                    <a:prstGeom prst="rect">
                      <a:avLst/>
                    </a:prstGeom>
                  </pic:spPr>
                </pic:pic>
              </a:graphicData>
            </a:graphic>
          </wp:inline>
        </w:drawing>
      </w:r>
    </w:p>
    <w:p w14:paraId="06577066" w14:textId="77777777" w:rsidR="00A736C7" w:rsidRDefault="00A736C7" w:rsidP="00867826"/>
    <w:p w14:paraId="365234D3" w14:textId="7FDB3EE9" w:rsidR="00A736C7" w:rsidRDefault="00A736C7" w:rsidP="00867826">
      <w:r w:rsidRPr="00A736C7">
        <w:drawing>
          <wp:inline distT="0" distB="0" distL="0" distR="0" wp14:anchorId="190977BE" wp14:editId="06C64A11">
            <wp:extent cx="5696745" cy="2191056"/>
            <wp:effectExtent l="0" t="0" r="0" b="0"/>
            <wp:docPr id="107150365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503653" name="Picture 1" descr="A screen shot of a graph&#10;&#10;AI-generated content may be incorrect."/>
                    <pic:cNvPicPr/>
                  </pic:nvPicPr>
                  <pic:blipFill>
                    <a:blip r:embed="rId35"/>
                    <a:stretch>
                      <a:fillRect/>
                    </a:stretch>
                  </pic:blipFill>
                  <pic:spPr>
                    <a:xfrm>
                      <a:off x="0" y="0"/>
                      <a:ext cx="5696745" cy="2191056"/>
                    </a:xfrm>
                    <a:prstGeom prst="rect">
                      <a:avLst/>
                    </a:prstGeom>
                  </pic:spPr>
                </pic:pic>
              </a:graphicData>
            </a:graphic>
          </wp:inline>
        </w:drawing>
      </w:r>
    </w:p>
    <w:p w14:paraId="222A7503" w14:textId="77777777" w:rsidR="00A736C7" w:rsidRDefault="00A736C7" w:rsidP="00867826"/>
    <w:p w14:paraId="5A07BC30" w14:textId="421E8AD3" w:rsidR="00A736C7" w:rsidRDefault="00A736C7" w:rsidP="00867826">
      <w:r w:rsidRPr="00A736C7">
        <w:drawing>
          <wp:inline distT="0" distB="0" distL="0" distR="0" wp14:anchorId="28C0A3DC" wp14:editId="19809424">
            <wp:extent cx="5725324" cy="2695951"/>
            <wp:effectExtent l="0" t="0" r="8890" b="9525"/>
            <wp:docPr id="33177058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70585" name="Picture 1" descr="A screenshot of a graph&#10;&#10;AI-generated content may be incorrect."/>
                    <pic:cNvPicPr/>
                  </pic:nvPicPr>
                  <pic:blipFill>
                    <a:blip r:embed="rId36"/>
                    <a:stretch>
                      <a:fillRect/>
                    </a:stretch>
                  </pic:blipFill>
                  <pic:spPr>
                    <a:xfrm>
                      <a:off x="0" y="0"/>
                      <a:ext cx="5725324" cy="2695951"/>
                    </a:xfrm>
                    <a:prstGeom prst="rect">
                      <a:avLst/>
                    </a:prstGeom>
                  </pic:spPr>
                </pic:pic>
              </a:graphicData>
            </a:graphic>
          </wp:inline>
        </w:drawing>
      </w:r>
    </w:p>
    <w:p w14:paraId="7F045630" w14:textId="6B629582" w:rsidR="00A736C7" w:rsidRDefault="00A736C7" w:rsidP="00867826">
      <w:r w:rsidRPr="00A736C7">
        <w:lastRenderedPageBreak/>
        <w:drawing>
          <wp:inline distT="0" distB="0" distL="0" distR="0" wp14:anchorId="400E813B" wp14:editId="788BE74C">
            <wp:extent cx="5731510" cy="1910080"/>
            <wp:effectExtent l="0" t="0" r="2540" b="0"/>
            <wp:docPr id="8352496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249632" name="Picture 1" descr="A screenshot of a computer&#10;&#10;AI-generated content may be incorrect."/>
                    <pic:cNvPicPr/>
                  </pic:nvPicPr>
                  <pic:blipFill>
                    <a:blip r:embed="rId37"/>
                    <a:stretch>
                      <a:fillRect/>
                    </a:stretch>
                  </pic:blipFill>
                  <pic:spPr>
                    <a:xfrm>
                      <a:off x="0" y="0"/>
                      <a:ext cx="5731510" cy="1910080"/>
                    </a:xfrm>
                    <a:prstGeom prst="rect">
                      <a:avLst/>
                    </a:prstGeom>
                  </pic:spPr>
                </pic:pic>
              </a:graphicData>
            </a:graphic>
          </wp:inline>
        </w:drawing>
      </w:r>
    </w:p>
    <w:p w14:paraId="0331A14B" w14:textId="77777777" w:rsidR="00A736C7" w:rsidRDefault="00A736C7" w:rsidP="00867826"/>
    <w:p w14:paraId="4443CFE9" w14:textId="55669F61" w:rsidR="00A736C7" w:rsidRDefault="00A736C7" w:rsidP="00867826">
      <w:r w:rsidRPr="00A736C7">
        <w:drawing>
          <wp:inline distT="0" distB="0" distL="0" distR="0" wp14:anchorId="5CFD32F7" wp14:editId="51253F22">
            <wp:extent cx="5731510" cy="2433320"/>
            <wp:effectExtent l="0" t="0" r="2540" b="5080"/>
            <wp:docPr id="201607135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71350" name="Picture 1" descr="A screenshot of a computer screen&#10;&#10;AI-generated content may be incorrect."/>
                    <pic:cNvPicPr/>
                  </pic:nvPicPr>
                  <pic:blipFill>
                    <a:blip r:embed="rId38"/>
                    <a:stretch>
                      <a:fillRect/>
                    </a:stretch>
                  </pic:blipFill>
                  <pic:spPr>
                    <a:xfrm>
                      <a:off x="0" y="0"/>
                      <a:ext cx="5731510" cy="2433320"/>
                    </a:xfrm>
                    <a:prstGeom prst="rect">
                      <a:avLst/>
                    </a:prstGeom>
                  </pic:spPr>
                </pic:pic>
              </a:graphicData>
            </a:graphic>
          </wp:inline>
        </w:drawing>
      </w:r>
    </w:p>
    <w:p w14:paraId="4C9D7F30" w14:textId="663BCC4F" w:rsidR="00A736C7" w:rsidRDefault="00A736C7" w:rsidP="00867826">
      <w:r w:rsidRPr="00A736C7">
        <w:drawing>
          <wp:inline distT="0" distB="0" distL="0" distR="0" wp14:anchorId="1F19E56B" wp14:editId="062634E0">
            <wp:extent cx="5731510" cy="1884680"/>
            <wp:effectExtent l="0" t="0" r="2540" b="1270"/>
            <wp:docPr id="4700115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011585" name="Picture 1" descr="A screenshot of a computer&#10;&#10;AI-generated content may be incorrect."/>
                    <pic:cNvPicPr/>
                  </pic:nvPicPr>
                  <pic:blipFill>
                    <a:blip r:embed="rId39"/>
                    <a:stretch>
                      <a:fillRect/>
                    </a:stretch>
                  </pic:blipFill>
                  <pic:spPr>
                    <a:xfrm>
                      <a:off x="0" y="0"/>
                      <a:ext cx="5731510" cy="1884680"/>
                    </a:xfrm>
                    <a:prstGeom prst="rect">
                      <a:avLst/>
                    </a:prstGeom>
                  </pic:spPr>
                </pic:pic>
              </a:graphicData>
            </a:graphic>
          </wp:inline>
        </w:drawing>
      </w:r>
    </w:p>
    <w:p w14:paraId="2F992C4C" w14:textId="47CC7C54" w:rsidR="00A736C7" w:rsidRDefault="00A736C7" w:rsidP="00867826">
      <w:r w:rsidRPr="00A736C7">
        <w:drawing>
          <wp:inline distT="0" distB="0" distL="0" distR="0" wp14:anchorId="0ACA7850" wp14:editId="1BEDE6D5">
            <wp:extent cx="5731510" cy="1325880"/>
            <wp:effectExtent l="0" t="0" r="2540" b="7620"/>
            <wp:docPr id="210382103" name="Picture 1" descr="A screenshot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82103" name="Picture 1" descr="A screenshot of a questionnaire&#10;&#10;AI-generated content may be incorrect."/>
                    <pic:cNvPicPr/>
                  </pic:nvPicPr>
                  <pic:blipFill>
                    <a:blip r:embed="rId40"/>
                    <a:stretch>
                      <a:fillRect/>
                    </a:stretch>
                  </pic:blipFill>
                  <pic:spPr>
                    <a:xfrm>
                      <a:off x="0" y="0"/>
                      <a:ext cx="5731510" cy="1325880"/>
                    </a:xfrm>
                    <a:prstGeom prst="rect">
                      <a:avLst/>
                    </a:prstGeom>
                  </pic:spPr>
                </pic:pic>
              </a:graphicData>
            </a:graphic>
          </wp:inline>
        </w:drawing>
      </w:r>
    </w:p>
    <w:p w14:paraId="241DFC06" w14:textId="77777777" w:rsidR="00A736C7" w:rsidRDefault="00A736C7" w:rsidP="00867826"/>
    <w:p w14:paraId="7B9EF36F" w14:textId="22A2E688" w:rsidR="00A736C7" w:rsidRDefault="00A736C7" w:rsidP="00867826">
      <w:r w:rsidRPr="00A736C7">
        <w:lastRenderedPageBreak/>
        <w:drawing>
          <wp:inline distT="0" distB="0" distL="0" distR="0" wp14:anchorId="5E72A846" wp14:editId="14831273">
            <wp:extent cx="5630061" cy="1629002"/>
            <wp:effectExtent l="0" t="0" r="8890" b="9525"/>
            <wp:docPr id="14896455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45573" name="Picture 1" descr="A screenshot of a computer&#10;&#10;AI-generated content may be incorrect."/>
                    <pic:cNvPicPr/>
                  </pic:nvPicPr>
                  <pic:blipFill>
                    <a:blip r:embed="rId41"/>
                    <a:stretch>
                      <a:fillRect/>
                    </a:stretch>
                  </pic:blipFill>
                  <pic:spPr>
                    <a:xfrm>
                      <a:off x="0" y="0"/>
                      <a:ext cx="5630061" cy="1629002"/>
                    </a:xfrm>
                    <a:prstGeom prst="rect">
                      <a:avLst/>
                    </a:prstGeom>
                  </pic:spPr>
                </pic:pic>
              </a:graphicData>
            </a:graphic>
          </wp:inline>
        </w:drawing>
      </w:r>
    </w:p>
    <w:p w14:paraId="35F3A9A5" w14:textId="77777777" w:rsidR="00A736C7" w:rsidRDefault="00A736C7" w:rsidP="00867826"/>
    <w:p w14:paraId="61E8EBA3" w14:textId="119E8D00" w:rsidR="00A736C7" w:rsidRDefault="00A736C7" w:rsidP="00867826">
      <w:r w:rsidRPr="00A736C7">
        <w:drawing>
          <wp:inline distT="0" distB="0" distL="0" distR="0" wp14:anchorId="0A93ED14" wp14:editId="1CC899CA">
            <wp:extent cx="5677692" cy="1171739"/>
            <wp:effectExtent l="0" t="0" r="0" b="9525"/>
            <wp:docPr id="1399140761"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40761" name="Picture 1" descr="A white background with black text&#10;&#10;AI-generated content may be incorrect."/>
                    <pic:cNvPicPr/>
                  </pic:nvPicPr>
                  <pic:blipFill>
                    <a:blip r:embed="rId42"/>
                    <a:stretch>
                      <a:fillRect/>
                    </a:stretch>
                  </pic:blipFill>
                  <pic:spPr>
                    <a:xfrm>
                      <a:off x="0" y="0"/>
                      <a:ext cx="5677692" cy="1171739"/>
                    </a:xfrm>
                    <a:prstGeom prst="rect">
                      <a:avLst/>
                    </a:prstGeom>
                  </pic:spPr>
                </pic:pic>
              </a:graphicData>
            </a:graphic>
          </wp:inline>
        </w:drawing>
      </w:r>
    </w:p>
    <w:p w14:paraId="4D23F8B8" w14:textId="34A3180D" w:rsidR="00A736C7" w:rsidRDefault="00FB4BA3" w:rsidP="00867826">
      <w:r w:rsidRPr="00FB4BA3">
        <w:drawing>
          <wp:inline distT="0" distB="0" distL="0" distR="0" wp14:anchorId="6FDE7C51" wp14:editId="22930D66">
            <wp:extent cx="5731510" cy="1571625"/>
            <wp:effectExtent l="0" t="0" r="2540" b="9525"/>
            <wp:docPr id="12266358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35834" name="Picture 1" descr="A screenshot of a computer&#10;&#10;AI-generated content may be incorrect."/>
                    <pic:cNvPicPr/>
                  </pic:nvPicPr>
                  <pic:blipFill>
                    <a:blip r:embed="rId43"/>
                    <a:stretch>
                      <a:fillRect/>
                    </a:stretch>
                  </pic:blipFill>
                  <pic:spPr>
                    <a:xfrm>
                      <a:off x="0" y="0"/>
                      <a:ext cx="5731510" cy="1571625"/>
                    </a:xfrm>
                    <a:prstGeom prst="rect">
                      <a:avLst/>
                    </a:prstGeom>
                  </pic:spPr>
                </pic:pic>
              </a:graphicData>
            </a:graphic>
          </wp:inline>
        </w:drawing>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r w:rsidRPr="00401C8E">
        <w:t>Naturesa, F.T., Atika, R.D., Ayu, G.A. and Leandros, R., 2023, August. User Experience Evaluation on Nucleus Farma Website Using System Usability Scale. In </w:t>
      </w:r>
      <w:r w:rsidRPr="00401C8E">
        <w:rPr>
          <w:i/>
          <w:iCs/>
        </w:rPr>
        <w:t>2023 International Conference on Information Management and Technology (ICIMTech)</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 xml:space="preserve">Evaluation/Experimental methodology: Here you describe the selected approach to evaluating your design, as well as the motivation for the approach. If this is a standard way of measuring particular </w:t>
      </w:r>
      <w:r>
        <w:lastRenderedPageBreak/>
        <w:t>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 xml:space="preserve">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w:t>
      </w:r>
      <w:r>
        <w:lastRenderedPageBreak/>
        <w:t>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44"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47"/>
      <w:headerReference w:type="first" r:id="rId48"/>
      <w:footerReference w:type="first" r:id="rId4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0BABE" w14:textId="77777777" w:rsidR="009B1426" w:rsidRDefault="009B1426" w:rsidP="0073492E">
      <w:pPr>
        <w:spacing w:after="0" w:line="240" w:lineRule="auto"/>
      </w:pPr>
      <w:r>
        <w:separator/>
      </w:r>
    </w:p>
  </w:endnote>
  <w:endnote w:type="continuationSeparator" w:id="0">
    <w:p w14:paraId="4ADDDDEF" w14:textId="77777777" w:rsidR="009B1426" w:rsidRDefault="009B1426"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93C390" w14:textId="77777777" w:rsidR="009B1426" w:rsidRDefault="009B1426" w:rsidP="0073492E">
      <w:pPr>
        <w:spacing w:after="0" w:line="240" w:lineRule="auto"/>
      </w:pPr>
      <w:r>
        <w:separator/>
      </w:r>
    </w:p>
  </w:footnote>
  <w:footnote w:type="continuationSeparator" w:id="0">
    <w:p w14:paraId="25A1724E" w14:textId="77777777" w:rsidR="009B1426" w:rsidRDefault="009B1426"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1524005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42A9D"/>
    <w:rsid w:val="00055C42"/>
    <w:rsid w:val="0006306C"/>
    <w:rsid w:val="00066258"/>
    <w:rsid w:val="00067C2B"/>
    <w:rsid w:val="00086A0B"/>
    <w:rsid w:val="00097608"/>
    <w:rsid w:val="000C7793"/>
    <w:rsid w:val="000D3C74"/>
    <w:rsid w:val="00123204"/>
    <w:rsid w:val="00123212"/>
    <w:rsid w:val="001511A5"/>
    <w:rsid w:val="001644E0"/>
    <w:rsid w:val="00164D70"/>
    <w:rsid w:val="00172407"/>
    <w:rsid w:val="00176C6F"/>
    <w:rsid w:val="00187F25"/>
    <w:rsid w:val="001B2B13"/>
    <w:rsid w:val="0020035E"/>
    <w:rsid w:val="00211A51"/>
    <w:rsid w:val="0023070F"/>
    <w:rsid w:val="00234E79"/>
    <w:rsid w:val="002571FC"/>
    <w:rsid w:val="002578FD"/>
    <w:rsid w:val="002701C9"/>
    <w:rsid w:val="00275393"/>
    <w:rsid w:val="00281E8D"/>
    <w:rsid w:val="002A2152"/>
    <w:rsid w:val="002B5DBD"/>
    <w:rsid w:val="002B6736"/>
    <w:rsid w:val="002C3C56"/>
    <w:rsid w:val="002C5BA1"/>
    <w:rsid w:val="003045C2"/>
    <w:rsid w:val="00314F27"/>
    <w:rsid w:val="00323E32"/>
    <w:rsid w:val="003355DC"/>
    <w:rsid w:val="003366D1"/>
    <w:rsid w:val="003642ED"/>
    <w:rsid w:val="003722F8"/>
    <w:rsid w:val="003921D5"/>
    <w:rsid w:val="003C6159"/>
    <w:rsid w:val="003D0A6C"/>
    <w:rsid w:val="003D3E47"/>
    <w:rsid w:val="003E15FC"/>
    <w:rsid w:val="003F1987"/>
    <w:rsid w:val="00401C8E"/>
    <w:rsid w:val="00421D24"/>
    <w:rsid w:val="00435512"/>
    <w:rsid w:val="00437776"/>
    <w:rsid w:val="00455D37"/>
    <w:rsid w:val="00457CCB"/>
    <w:rsid w:val="00463A01"/>
    <w:rsid w:val="00490457"/>
    <w:rsid w:val="004A01DD"/>
    <w:rsid w:val="004A704C"/>
    <w:rsid w:val="004C22C5"/>
    <w:rsid w:val="004D1D23"/>
    <w:rsid w:val="004D54C3"/>
    <w:rsid w:val="004E4799"/>
    <w:rsid w:val="00501C7C"/>
    <w:rsid w:val="00542C6F"/>
    <w:rsid w:val="00546953"/>
    <w:rsid w:val="00547CD7"/>
    <w:rsid w:val="00552D2A"/>
    <w:rsid w:val="005912B9"/>
    <w:rsid w:val="00592205"/>
    <w:rsid w:val="005C60E3"/>
    <w:rsid w:val="005D6968"/>
    <w:rsid w:val="005D7B2B"/>
    <w:rsid w:val="005F27D2"/>
    <w:rsid w:val="005F54E1"/>
    <w:rsid w:val="006056D9"/>
    <w:rsid w:val="0061695A"/>
    <w:rsid w:val="006352F2"/>
    <w:rsid w:val="00640D72"/>
    <w:rsid w:val="00652726"/>
    <w:rsid w:val="0065378C"/>
    <w:rsid w:val="00671E14"/>
    <w:rsid w:val="0068591C"/>
    <w:rsid w:val="006C5822"/>
    <w:rsid w:val="006D33EB"/>
    <w:rsid w:val="006F2C99"/>
    <w:rsid w:val="006F6E96"/>
    <w:rsid w:val="00706575"/>
    <w:rsid w:val="00707323"/>
    <w:rsid w:val="00711085"/>
    <w:rsid w:val="00731D47"/>
    <w:rsid w:val="0073492E"/>
    <w:rsid w:val="00740473"/>
    <w:rsid w:val="00740909"/>
    <w:rsid w:val="007429DB"/>
    <w:rsid w:val="007444C0"/>
    <w:rsid w:val="00753C3C"/>
    <w:rsid w:val="00762DDF"/>
    <w:rsid w:val="007874E8"/>
    <w:rsid w:val="0078754F"/>
    <w:rsid w:val="00790E8A"/>
    <w:rsid w:val="007B63E1"/>
    <w:rsid w:val="007C2497"/>
    <w:rsid w:val="007C423D"/>
    <w:rsid w:val="007D0649"/>
    <w:rsid w:val="007D7150"/>
    <w:rsid w:val="0080254A"/>
    <w:rsid w:val="00805569"/>
    <w:rsid w:val="00812FD1"/>
    <w:rsid w:val="00837D19"/>
    <w:rsid w:val="00851CF0"/>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5270F"/>
    <w:rsid w:val="00967A46"/>
    <w:rsid w:val="00974C8D"/>
    <w:rsid w:val="00987399"/>
    <w:rsid w:val="009A6821"/>
    <w:rsid w:val="009B1426"/>
    <w:rsid w:val="009C105C"/>
    <w:rsid w:val="00A01ED6"/>
    <w:rsid w:val="00A04EBF"/>
    <w:rsid w:val="00A15F3E"/>
    <w:rsid w:val="00A16FD9"/>
    <w:rsid w:val="00A20FF1"/>
    <w:rsid w:val="00A22C2B"/>
    <w:rsid w:val="00A27FCE"/>
    <w:rsid w:val="00A30C01"/>
    <w:rsid w:val="00A32186"/>
    <w:rsid w:val="00A32F85"/>
    <w:rsid w:val="00A344E6"/>
    <w:rsid w:val="00A52A1B"/>
    <w:rsid w:val="00A63DC6"/>
    <w:rsid w:val="00A736C7"/>
    <w:rsid w:val="00A739E1"/>
    <w:rsid w:val="00A77329"/>
    <w:rsid w:val="00A836EE"/>
    <w:rsid w:val="00A96303"/>
    <w:rsid w:val="00AB3DFE"/>
    <w:rsid w:val="00AC2387"/>
    <w:rsid w:val="00B4232B"/>
    <w:rsid w:val="00B527C0"/>
    <w:rsid w:val="00B548AA"/>
    <w:rsid w:val="00B80050"/>
    <w:rsid w:val="00B96071"/>
    <w:rsid w:val="00BA074D"/>
    <w:rsid w:val="00BB4FC6"/>
    <w:rsid w:val="00BB5FA4"/>
    <w:rsid w:val="00BC5AAD"/>
    <w:rsid w:val="00BC6B80"/>
    <w:rsid w:val="00BD4951"/>
    <w:rsid w:val="00BE3478"/>
    <w:rsid w:val="00BF0991"/>
    <w:rsid w:val="00C00D22"/>
    <w:rsid w:val="00C012C7"/>
    <w:rsid w:val="00C06297"/>
    <w:rsid w:val="00C66D1B"/>
    <w:rsid w:val="00C839C8"/>
    <w:rsid w:val="00C93719"/>
    <w:rsid w:val="00C96634"/>
    <w:rsid w:val="00CA434D"/>
    <w:rsid w:val="00CB0DC2"/>
    <w:rsid w:val="00CD4B95"/>
    <w:rsid w:val="00CE40DD"/>
    <w:rsid w:val="00D05F44"/>
    <w:rsid w:val="00D06382"/>
    <w:rsid w:val="00D12E6F"/>
    <w:rsid w:val="00D13946"/>
    <w:rsid w:val="00D25698"/>
    <w:rsid w:val="00D27489"/>
    <w:rsid w:val="00D31409"/>
    <w:rsid w:val="00D3764B"/>
    <w:rsid w:val="00D6650E"/>
    <w:rsid w:val="00DA493D"/>
    <w:rsid w:val="00DC6707"/>
    <w:rsid w:val="00DD2026"/>
    <w:rsid w:val="00DE15B2"/>
    <w:rsid w:val="00DE7807"/>
    <w:rsid w:val="00E014F9"/>
    <w:rsid w:val="00E05DA3"/>
    <w:rsid w:val="00E075E0"/>
    <w:rsid w:val="00E26B88"/>
    <w:rsid w:val="00E74028"/>
    <w:rsid w:val="00E973B3"/>
    <w:rsid w:val="00EA04D5"/>
    <w:rsid w:val="00EA4076"/>
    <w:rsid w:val="00EA7D8F"/>
    <w:rsid w:val="00EC2716"/>
    <w:rsid w:val="00EC52FB"/>
    <w:rsid w:val="00EE4A4C"/>
    <w:rsid w:val="00EF23B2"/>
    <w:rsid w:val="00F036EC"/>
    <w:rsid w:val="00F04BC0"/>
    <w:rsid w:val="00F07F72"/>
    <w:rsid w:val="00F1525A"/>
    <w:rsid w:val="00F1780F"/>
    <w:rsid w:val="00F17D99"/>
    <w:rsid w:val="00F26746"/>
    <w:rsid w:val="00F345B0"/>
    <w:rsid w:val="00F66D53"/>
    <w:rsid w:val="00F70C21"/>
    <w:rsid w:val="00F94BB5"/>
    <w:rsid w:val="00F95EAA"/>
    <w:rsid w:val="00FB4BA3"/>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oter" Target="footer3.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4.xml"/><Relationship Id="rId10" Type="http://schemas.openxmlformats.org/officeDocument/2006/relationships/hyperlink" Target="https://www.bcu.ac.uk/computing/student-experience/student-support/libraries-and-learning-centres"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www.bcu.ac.uk/library/services-and-support/referenc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6392</Words>
  <Characters>3643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15</cp:revision>
  <cp:lastPrinted>2024-01-31T16:51:00Z</cp:lastPrinted>
  <dcterms:created xsi:type="dcterms:W3CDTF">2025-02-11T15:34:00Z</dcterms:created>
  <dcterms:modified xsi:type="dcterms:W3CDTF">2025-03-25T16:20:00Z</dcterms:modified>
</cp:coreProperties>
</file>